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mage"/>
      <w:r>
        <w:t xml:space="preserve">1	Image</w:t>
      </w:r>
      <w:bookmarkEnd w:id="20"/>
    </w:p>
    <w:p>
      <w:pPr>
        <w:pStyle w:val="FirstParagraph"/>
      </w:pPr>
      <w:r>
        <w:drawing>
          <wp:inline>
            <wp:extent cx="5334000" cy="384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./data/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un-ocr"/>
      <w:r>
        <w:t xml:space="preserve">2	Run OCR</w:t>
      </w:r>
      <w:bookmarkEnd w:id="22"/>
    </w:p>
    <w:p>
      <w:pPr>
        <w:pStyle w:val="Heading2"/>
      </w:pPr>
      <w:bookmarkStart w:id="23" w:name="english-no-cleaning"/>
      <w:r>
        <w:t xml:space="preserve">2.1	English, no cleaning</w:t>
      </w:r>
      <w:bookmarkEnd w:id="23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4" w:name="french-cleaning"/>
      <w:r>
        <w:t xml:space="preserve">2.2	French, cleaning</w:t>
      </w:r>
      <w:bookmarkEnd w:id="2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5" w:name="visualisation-des-donnees"/>
      <w:r>
        <w:t xml:space="preserve">3	Visualisation des donnees</w:t>
      </w:r>
      <w:bookmarkEnd w:id="25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col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 in max(f): aucun argument pour max ; -Inf est renvoyé</w:t>
      </w:r>
    </w:p>
    <w:p>
      <w:pPr>
        <w:pStyle w:val="SourceCode"/>
      </w:pPr>
      <w:r>
        <w:rPr>
          <w:rStyle w:val="VerbatimChar"/>
        </w:rPr>
        <w:t xml:space="preserve">## Error in seq_len(n): l'argument doit être convertible automatiquement en un entier non négati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omparaison-des-groupes"/>
      <w:r>
        <w:t xml:space="preserve">4	Comparaison des groupes</w:t>
      </w:r>
      <w:bookmarkEnd w:id="27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18.3830  650.3442 -297.1915  594.3830        94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6, groups:  block, 5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2.992e+00    -2.530e-03     1.611e-03    -4.677e-02    -2.288e-14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1.074e-01     2.515e-02     2.922e-02    -5.116e-02    -5.116e-02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7.297e-02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063  2     0.9969</w:t>
      </w:r>
      <w:r>
        <w:br/>
      </w:r>
      <w:r>
        <w:rPr>
          <w:rStyle w:val="VerbatimChar"/>
        </w:rPr>
        <w:t xml:space="preserve">## pop 6.1514  8     0.6303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4:06:58Z</dcterms:created>
  <dcterms:modified xsi:type="dcterms:W3CDTF">2020-11-06T14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